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4-10-28</w:t>
      </w:r>
    </w:p>
    <w:bookmarkStart w:id="20" w:name="X8d3de1e9f2d5d402925611dda60cfbdb2612388"/>
    <w:p>
      <w:pPr>
        <w:pStyle w:val="Heading2"/>
      </w:pPr>
      <w:r>
        <w:t xml:space="preserve">Summary of starting biomass and compositions</w:t>
      </w:r>
    </w:p>
    <w:p>
      <w:pPr>
        <w:pStyle w:val="FirstParagraph"/>
      </w:pPr>
      <w:r>
        <w:t xml:space="preserve">Transect data on average found starting willow biomass to increase with height class with average availabilities being 4.8, 8.6, and 12.7 g for the low, medium, and high heights, respectivel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4-10-28T23:20:37Z</dcterms:created>
  <dcterms:modified xsi:type="dcterms:W3CDTF">2024-10-28T23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